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538A62" w14:textId="64B1F07F" w:rsidR="00CD4A71" w:rsidRDefault="00334FAD">
      <w:r>
        <w:t>Extend your previous task…</w:t>
      </w:r>
      <w:r w:rsidR="008E1AB1">
        <w:t xml:space="preserve"> </w:t>
      </w:r>
      <w:r w:rsidR="00B04A5E">
        <w:t xml:space="preserve">of </w:t>
      </w:r>
      <w:proofErr w:type="spellStart"/>
      <w:r w:rsidR="00B04A5E">
        <w:t>Products</w:t>
      </w:r>
      <w:r w:rsidR="008C4B03">
        <w:t>sc</w:t>
      </w:r>
      <w:proofErr w:type="spellEnd"/>
      <w:r w:rsidR="00423C0F">
        <w:t xml:space="preserve"> [</w:t>
      </w:r>
      <w:proofErr w:type="spellStart"/>
      <w:proofErr w:type="gramStart"/>
      <w:r w:rsidR="00423C0F">
        <w:t>Id,Name</w:t>
      </w:r>
      <w:proofErr w:type="gramEnd"/>
      <w:r w:rsidR="00423C0F">
        <w:t>,Price,Qty</w:t>
      </w:r>
      <w:proofErr w:type="spellEnd"/>
      <w:r w:rsidR="000C4A7C">
        <w:t>]</w:t>
      </w:r>
    </w:p>
    <w:p w14:paraId="2D03CC0A" w14:textId="1C09D090" w:rsidR="00334FAD" w:rsidRDefault="00334FAD">
      <w:r>
        <w:t xml:space="preserve">Already Product CRUD should be </w:t>
      </w:r>
      <w:proofErr w:type="gramStart"/>
      <w:r>
        <w:t>completed..</w:t>
      </w:r>
      <w:proofErr w:type="gramEnd"/>
    </w:p>
    <w:p w14:paraId="3F92E7C0" w14:textId="5473D6D5" w:rsidR="00334FAD" w:rsidRDefault="00334FAD">
      <w:r>
        <w:t xml:space="preserve">Now make your application to accept </w:t>
      </w:r>
      <w:proofErr w:type="gramStart"/>
      <w:r>
        <w:t>orders..</w:t>
      </w:r>
      <w:proofErr w:type="gramEnd"/>
      <w:r w:rsidR="00B41E59">
        <w:t xml:space="preserve"> Database interaction is your intellect. </w:t>
      </w:r>
    </w:p>
    <w:p w14:paraId="33B1CB51" w14:textId="643DB9CB" w:rsidR="00334FAD" w:rsidRDefault="00DB5BF2" w:rsidP="00DB5BF2">
      <w:pPr>
        <w:pStyle w:val="ListParagraph"/>
        <w:numPr>
          <w:ilvl w:val="0"/>
          <w:numId w:val="1"/>
        </w:numPr>
      </w:pPr>
      <w:r>
        <w:t xml:space="preserve">Make a page that will show products with add to cart </w:t>
      </w:r>
    </w:p>
    <w:p w14:paraId="2F0D9E8D" w14:textId="2F514561" w:rsidR="005B5255" w:rsidRDefault="005B5255" w:rsidP="00DB5BF2">
      <w:pPr>
        <w:pStyle w:val="ListParagraph"/>
        <w:numPr>
          <w:ilvl w:val="0"/>
          <w:numId w:val="1"/>
        </w:numPr>
      </w:pPr>
      <w:r>
        <w:t>After completing shopping user will go to checkout page and confirm order then order will be placed to db.</w:t>
      </w:r>
    </w:p>
    <w:p w14:paraId="62FE8DBE" w14:textId="2581E714" w:rsidR="00DB5BF2" w:rsidRDefault="00DB5BF2" w:rsidP="00DB5BF2">
      <w:pPr>
        <w:pStyle w:val="ListParagraph"/>
        <w:numPr>
          <w:ilvl w:val="0"/>
          <w:numId w:val="1"/>
        </w:numPr>
      </w:pPr>
      <w:r>
        <w:t>Clicking add to cart to add product in cart</w:t>
      </w:r>
    </w:p>
    <w:p w14:paraId="038AB50C" w14:textId="2E3FDE13" w:rsidR="00DB5BF2" w:rsidRDefault="00DB5BF2" w:rsidP="00DB5BF2">
      <w:pPr>
        <w:pStyle w:val="ListParagraph"/>
        <w:numPr>
          <w:ilvl w:val="1"/>
          <w:numId w:val="1"/>
        </w:numPr>
      </w:pPr>
      <w:r>
        <w:t>Use session to handle cart</w:t>
      </w:r>
    </w:p>
    <w:p w14:paraId="63374795" w14:textId="438CE222" w:rsidR="00DB5BF2" w:rsidRDefault="00DB5BF2" w:rsidP="00DB5BF2">
      <w:pPr>
        <w:pStyle w:val="ListParagraph"/>
        <w:numPr>
          <w:ilvl w:val="2"/>
          <w:numId w:val="1"/>
        </w:numPr>
      </w:pPr>
      <w:r>
        <w:t xml:space="preserve">Session[“key”] = </w:t>
      </w:r>
      <w:proofErr w:type="gramStart"/>
      <w:r>
        <w:t>value;</w:t>
      </w:r>
      <w:proofErr w:type="gramEnd"/>
    </w:p>
    <w:p w14:paraId="0ECBFB7C" w14:textId="5C5BF90D" w:rsidR="00DB5BF2" w:rsidRDefault="00DB5BF2" w:rsidP="00DB5BF2">
      <w:pPr>
        <w:pStyle w:val="ListParagraph"/>
        <w:numPr>
          <w:ilvl w:val="2"/>
          <w:numId w:val="1"/>
        </w:numPr>
      </w:pPr>
      <w:r>
        <w:t>Session[“key”] to retrieve</w:t>
      </w:r>
    </w:p>
    <w:p w14:paraId="4F6E5890" w14:textId="058D08D2" w:rsidR="00DB5BF2" w:rsidRDefault="00DB5BF2" w:rsidP="00DB5BF2">
      <w:pPr>
        <w:pStyle w:val="ListParagraph"/>
        <w:numPr>
          <w:ilvl w:val="1"/>
          <w:numId w:val="1"/>
        </w:numPr>
      </w:pPr>
      <w:r>
        <w:t xml:space="preserve">When add to cart is clicked initiate </w:t>
      </w:r>
    </w:p>
    <w:p w14:paraId="0E981976" w14:textId="0223162B" w:rsidR="00DB5BF2" w:rsidRDefault="00DB5BF2" w:rsidP="00DB5BF2">
      <w:pPr>
        <w:pStyle w:val="ListParagraph"/>
        <w:numPr>
          <w:ilvl w:val="2"/>
          <w:numId w:val="1"/>
        </w:numPr>
      </w:pPr>
      <w:r>
        <w:t xml:space="preserve">Check session: </w:t>
      </w:r>
    </w:p>
    <w:p w14:paraId="5896A3CF" w14:textId="2D60A063" w:rsidR="00DB5BF2" w:rsidRDefault="00DB5BF2" w:rsidP="00DB5BF2">
      <w:pPr>
        <w:pStyle w:val="ListParagraph"/>
        <w:numPr>
          <w:ilvl w:val="3"/>
          <w:numId w:val="1"/>
        </w:numPr>
      </w:pPr>
      <w:r>
        <w:t xml:space="preserve">If cart don’t </w:t>
      </w:r>
      <w:proofErr w:type="gramStart"/>
      <w:r>
        <w:t>exists</w:t>
      </w:r>
      <w:proofErr w:type="gramEnd"/>
    </w:p>
    <w:p w14:paraId="6EF5C071" w14:textId="584E1E66" w:rsidR="00DB5BF2" w:rsidRDefault="00DB5BF2" w:rsidP="00DB5BF2">
      <w:pPr>
        <w:pStyle w:val="ListParagraph"/>
        <w:numPr>
          <w:ilvl w:val="4"/>
          <w:numId w:val="1"/>
        </w:numPr>
      </w:pPr>
      <w:r>
        <w:t xml:space="preserve">Initiate a list of </w:t>
      </w:r>
      <w:proofErr w:type="gramStart"/>
      <w:r>
        <w:t>product</w:t>
      </w:r>
      <w:proofErr w:type="gramEnd"/>
    </w:p>
    <w:p w14:paraId="47F126A4" w14:textId="39D801FC" w:rsidR="00DB5BF2" w:rsidRDefault="005B5255" w:rsidP="00DB5BF2">
      <w:pPr>
        <w:pStyle w:val="ListParagraph"/>
        <w:numPr>
          <w:ilvl w:val="4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ED0F3DE" wp14:editId="72E55D6B">
                <wp:simplePos x="0" y="0"/>
                <wp:positionH relativeFrom="column">
                  <wp:posOffset>2177646</wp:posOffset>
                </wp:positionH>
                <wp:positionV relativeFrom="paragraph">
                  <wp:posOffset>124159</wp:posOffset>
                </wp:positionV>
                <wp:extent cx="2854197" cy="1939797"/>
                <wp:effectExtent l="38100" t="38100" r="22860" b="22860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854197" cy="193979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D2FF34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position:absolute;margin-left:171.45pt;margin-top:9.8pt;width:224.75pt;height:152.75pt;flip:x 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" strokecolor="#4472c4 [3204]" strokeweight=".5pt">
                <v:stroke endarrow="block" joinstyle="miter"/>
              </v:shape>
            </w:pict>
          </mc:Fallback>
        </mc:AlternateContent>
      </w:r>
      <w:r w:rsidR="00DB5BF2">
        <w:t>Add the selected product to list</w:t>
      </w:r>
    </w:p>
    <w:p w14:paraId="4708BA52" w14:textId="5ECB5BAD" w:rsidR="00DB5BF2" w:rsidRDefault="00DB5BF2" w:rsidP="00DB5BF2">
      <w:pPr>
        <w:pStyle w:val="ListParagraph"/>
        <w:numPr>
          <w:ilvl w:val="4"/>
          <w:numId w:val="1"/>
        </w:numPr>
      </w:pPr>
      <w:r>
        <w:t xml:space="preserve">Convert it to JSON using </w:t>
      </w:r>
    </w:p>
    <w:p w14:paraId="3A88D6A9" w14:textId="3B439FA4" w:rsidR="00DB5BF2" w:rsidRDefault="00DB5BF2" w:rsidP="00DB5BF2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</w:t>
      </w:r>
      <w:r w:rsidR="005B5255">
        <w:rPr>
          <w:rFonts w:ascii="Consolas" w:hAnsi="Consolas" w:cs="Consolas"/>
          <w:color w:val="000000"/>
          <w:sz w:val="19"/>
          <w:szCs w:val="19"/>
        </w:rPr>
        <w:t>s</w:t>
      </w:r>
      <w:r>
        <w:rPr>
          <w:rFonts w:ascii="Consolas" w:hAnsi="Consolas" w:cs="Consolas"/>
          <w:color w:val="000000"/>
          <w:sz w:val="19"/>
          <w:szCs w:val="19"/>
        </w:rPr>
        <w:t>tring json</w:t>
      </w:r>
      <w:r w:rsidRPr="00DB5BF2">
        <w:rPr>
          <w:rFonts w:ascii="Consolas" w:hAnsi="Consolas" w:cs="Consolas"/>
          <w:color w:val="000000"/>
          <w:sz w:val="19"/>
          <w:szCs w:val="19"/>
        </w:rPr>
        <w:t xml:space="preserve"> = </w:t>
      </w:r>
      <w:r w:rsidRPr="00DB5BF2">
        <w:rPr>
          <w:rFonts w:ascii="Consolas" w:hAnsi="Consolas" w:cs="Consolas"/>
          <w:color w:val="0000FF"/>
          <w:sz w:val="19"/>
          <w:szCs w:val="19"/>
        </w:rPr>
        <w:t>new</w:t>
      </w:r>
      <w:r w:rsidRPr="00DB5BF2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DB5BF2">
        <w:rPr>
          <w:rFonts w:ascii="Consolas" w:hAnsi="Consolas" w:cs="Consolas"/>
          <w:color w:val="000000"/>
          <w:sz w:val="19"/>
          <w:szCs w:val="19"/>
        </w:rPr>
        <w:t>JavaScriptSerializer</w:t>
      </w:r>
      <w:proofErr w:type="spellEnd"/>
      <w:r w:rsidRPr="00DB5BF2">
        <w:rPr>
          <w:rFonts w:ascii="Consolas" w:hAnsi="Consolas" w:cs="Consolas"/>
          <w:color w:val="000000"/>
          <w:sz w:val="19"/>
          <w:szCs w:val="19"/>
        </w:rPr>
        <w:t>(</w:t>
      </w:r>
      <w:proofErr w:type="gramStart"/>
      <w:r w:rsidRPr="00DB5BF2">
        <w:rPr>
          <w:rFonts w:ascii="Consolas" w:hAnsi="Consolas" w:cs="Consolas"/>
          <w:color w:val="000000"/>
          <w:sz w:val="19"/>
          <w:szCs w:val="19"/>
        </w:rPr>
        <w:t>).Serialize</w:t>
      </w:r>
      <w:proofErr w:type="gramEnd"/>
      <w:r w:rsidRPr="00DB5BF2">
        <w:rPr>
          <w:rFonts w:ascii="Consolas" w:hAnsi="Consolas" w:cs="Consolas"/>
          <w:color w:val="000000"/>
          <w:sz w:val="19"/>
          <w:szCs w:val="19"/>
        </w:rPr>
        <w:t>(books);</w:t>
      </w:r>
    </w:p>
    <w:p w14:paraId="79ECBF0D" w14:textId="1A1BD64C" w:rsidR="00DB5BF2" w:rsidRDefault="00DB5BF2" w:rsidP="00DB5BF2">
      <w:pPr>
        <w:pStyle w:val="ListParagraph"/>
        <w:numPr>
          <w:ilvl w:val="4"/>
          <w:numId w:val="1"/>
        </w:numPr>
      </w:pPr>
      <w:r>
        <w:t>Put the string to Session</w:t>
      </w:r>
    </w:p>
    <w:p w14:paraId="38F8D2FD" w14:textId="044448FA" w:rsidR="00DB5BF2" w:rsidRDefault="00DB5BF2" w:rsidP="00DB5BF2">
      <w:pPr>
        <w:pStyle w:val="ListParagraph"/>
        <w:numPr>
          <w:ilvl w:val="3"/>
          <w:numId w:val="1"/>
        </w:numPr>
      </w:pPr>
      <w:r>
        <w:t>If cart exists</w:t>
      </w:r>
    </w:p>
    <w:p w14:paraId="4AB060AF" w14:textId="3B0022B9" w:rsidR="00DB5BF2" w:rsidRDefault="00DB5BF2" w:rsidP="00DB5BF2">
      <w:pPr>
        <w:pStyle w:val="ListParagraph"/>
        <w:numPr>
          <w:ilvl w:val="4"/>
          <w:numId w:val="1"/>
        </w:numPr>
      </w:pPr>
      <w:r>
        <w:t>Retrieve the json string from session</w:t>
      </w:r>
    </w:p>
    <w:p w14:paraId="0F40E2DC" w14:textId="36FCED7C" w:rsidR="00DB5BF2" w:rsidRDefault="00DB5BF2" w:rsidP="00DB5BF2">
      <w:pPr>
        <w:pStyle w:val="ListParagraph"/>
        <w:numPr>
          <w:ilvl w:val="4"/>
          <w:numId w:val="1"/>
        </w:numPr>
      </w:pPr>
      <w:r>
        <w:t>Convert it to List</w:t>
      </w:r>
    </w:p>
    <w:p w14:paraId="202F905B" w14:textId="24C5955E" w:rsidR="00DB5BF2" w:rsidRDefault="00DB5BF2" w:rsidP="00DB5BF2">
      <w:pPr>
        <w:ind w:left="3240"/>
        <w:rPr>
          <w:rFonts w:ascii="Consolas" w:hAnsi="Consolas" w:cs="Consolas"/>
          <w:color w:val="000000"/>
          <w:sz w:val="19"/>
          <w:szCs w:val="19"/>
        </w:rPr>
      </w:pPr>
      <w:r w:rsidRPr="00DB5BF2">
        <w:rPr>
          <w:rFonts w:ascii="Consolas" w:hAnsi="Consolas" w:cs="Consolas"/>
          <w:color w:val="0000FF"/>
          <w:sz w:val="19"/>
          <w:szCs w:val="19"/>
        </w:rPr>
        <w:t>var</w:t>
      </w:r>
      <w:r w:rsidRPr="00DB5BF2">
        <w:rPr>
          <w:rFonts w:ascii="Consolas" w:hAnsi="Consolas" w:cs="Consolas"/>
          <w:color w:val="000000"/>
          <w:sz w:val="19"/>
          <w:szCs w:val="19"/>
        </w:rPr>
        <w:t xml:space="preserve"> d = </w:t>
      </w:r>
      <w:r w:rsidRPr="00DB5BF2">
        <w:rPr>
          <w:rFonts w:ascii="Consolas" w:hAnsi="Consolas" w:cs="Consolas"/>
          <w:color w:val="0000FF"/>
          <w:sz w:val="19"/>
          <w:szCs w:val="19"/>
        </w:rPr>
        <w:t>new</w:t>
      </w:r>
      <w:r w:rsidRPr="00DB5BF2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DB5BF2">
        <w:rPr>
          <w:rFonts w:ascii="Consolas" w:hAnsi="Consolas" w:cs="Consolas"/>
          <w:color w:val="000000"/>
          <w:sz w:val="19"/>
          <w:szCs w:val="19"/>
        </w:rPr>
        <w:t>JavaScriptSerializer</w:t>
      </w:r>
      <w:proofErr w:type="spellEnd"/>
      <w:r w:rsidRPr="00DB5BF2">
        <w:rPr>
          <w:rFonts w:ascii="Consolas" w:hAnsi="Consolas" w:cs="Consolas"/>
          <w:color w:val="000000"/>
          <w:sz w:val="19"/>
          <w:szCs w:val="19"/>
        </w:rPr>
        <w:t>(</w:t>
      </w:r>
      <w:proofErr w:type="gramStart"/>
      <w:r w:rsidRPr="00DB5BF2">
        <w:rPr>
          <w:rFonts w:ascii="Consolas" w:hAnsi="Consolas" w:cs="Consolas"/>
          <w:color w:val="000000"/>
          <w:sz w:val="19"/>
          <w:szCs w:val="19"/>
        </w:rPr>
        <w:t>).Deserialize</w:t>
      </w:r>
      <w:proofErr w:type="gramEnd"/>
      <w:r w:rsidRPr="00DB5BF2"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000000"/>
          <w:sz w:val="19"/>
          <w:szCs w:val="19"/>
        </w:rPr>
        <w:t>List&lt;Product&gt;</w:t>
      </w:r>
      <w:r w:rsidRPr="00DB5BF2">
        <w:rPr>
          <w:rFonts w:ascii="Consolas" w:hAnsi="Consolas" w:cs="Consolas"/>
          <w:color w:val="000000"/>
          <w:sz w:val="19"/>
          <w:szCs w:val="19"/>
        </w:rPr>
        <w:t>&gt;(</w:t>
      </w:r>
      <w:r w:rsidR="00B41E59">
        <w:rPr>
          <w:rFonts w:ascii="Consolas" w:hAnsi="Consolas" w:cs="Consolas"/>
          <w:color w:val="000000"/>
          <w:sz w:val="19"/>
          <w:szCs w:val="19"/>
        </w:rPr>
        <w:t>json</w:t>
      </w:r>
      <w:r w:rsidRPr="00DB5BF2">
        <w:rPr>
          <w:rFonts w:ascii="Consolas" w:hAnsi="Consolas" w:cs="Consolas"/>
          <w:color w:val="000000"/>
          <w:sz w:val="19"/>
          <w:szCs w:val="19"/>
        </w:rPr>
        <w:t>);</w:t>
      </w:r>
    </w:p>
    <w:p w14:paraId="2A98D7C9" w14:textId="18E1BDA5" w:rsidR="005B5255" w:rsidRDefault="005B5255" w:rsidP="005B5255">
      <w:pPr>
        <w:pStyle w:val="ListParagraph"/>
        <w:numPr>
          <w:ilvl w:val="4"/>
          <w:numId w:val="1"/>
        </w:numPr>
      </w:pPr>
      <w:r>
        <w:t xml:space="preserve">Add the selected item to list and again perform </w:t>
      </w:r>
    </w:p>
    <w:p w14:paraId="1C223C0F" w14:textId="77777777" w:rsidR="007A6D45" w:rsidRPr="007A6D45" w:rsidRDefault="007A6D45" w:rsidP="007A6D45"/>
    <w:p w14:paraId="483BC155" w14:textId="77777777" w:rsidR="007A6D45" w:rsidRPr="007A6D45" w:rsidRDefault="007A6D45" w:rsidP="007A6D45"/>
    <w:p w14:paraId="10DDA583" w14:textId="77777777" w:rsidR="007A6D45" w:rsidRPr="007A6D45" w:rsidRDefault="007A6D45" w:rsidP="007A6D45"/>
    <w:p w14:paraId="41998570" w14:textId="77777777" w:rsidR="007A6D45" w:rsidRPr="007A6D45" w:rsidRDefault="007A6D45" w:rsidP="007A6D45"/>
    <w:p w14:paraId="6F26EE27" w14:textId="77777777" w:rsidR="007A6D45" w:rsidRDefault="007A6D45" w:rsidP="007A6D45"/>
    <w:p w14:paraId="4EA9EDF5" w14:textId="3D6CDC2D" w:rsidR="007A6D45" w:rsidRDefault="007A6D45" w:rsidP="007A6D45">
      <w:pPr>
        <w:tabs>
          <w:tab w:val="left" w:pos="2780"/>
        </w:tabs>
      </w:pPr>
      <w:r>
        <w:tab/>
      </w:r>
    </w:p>
    <w:p w14:paraId="14476DA3" w14:textId="77777777" w:rsidR="007A6D45" w:rsidRDefault="007A6D45">
      <w:r>
        <w:br w:type="page"/>
      </w:r>
    </w:p>
    <w:p w14:paraId="5807C712" w14:textId="5C4E55B6" w:rsidR="007A6D45" w:rsidRDefault="00AD47C8" w:rsidP="007A6D45">
      <w:pPr>
        <w:tabs>
          <w:tab w:val="left" w:pos="2780"/>
        </w:tabs>
      </w:pPr>
      <w:proofErr w:type="spellStart"/>
      <w:r>
        <w:lastRenderedPageBreak/>
        <w:t>Java</w:t>
      </w:r>
      <w:r w:rsidR="004B1D58">
        <w:t>script</w:t>
      </w:r>
      <w:proofErr w:type="spellEnd"/>
      <w:r w:rsidR="004B1D58">
        <w:t xml:space="preserve"> </w:t>
      </w:r>
      <w:r w:rsidR="0043723E">
        <w:t>object notation [JSON]</w:t>
      </w:r>
    </w:p>
    <w:p w14:paraId="311D79DC" w14:textId="7DB4F167" w:rsidR="00A47156" w:rsidRDefault="00F8787B" w:rsidP="007A6D45">
      <w:pPr>
        <w:tabs>
          <w:tab w:val="left" w:pos="2780"/>
        </w:tabs>
      </w:pPr>
      <w:r>
        <w:t xml:space="preserve">[          </w:t>
      </w:r>
      <w:r w:rsidR="00023835">
        <w:t>{</w:t>
      </w:r>
    </w:p>
    <w:p w14:paraId="534F2534" w14:textId="3778D202" w:rsidR="00A47156" w:rsidRDefault="00023835" w:rsidP="00F8787B">
      <w:pPr>
        <w:tabs>
          <w:tab w:val="left" w:pos="2780"/>
        </w:tabs>
        <w:ind w:left="720"/>
      </w:pPr>
      <w:r>
        <w:t>“</w:t>
      </w:r>
      <w:proofErr w:type="spellStart"/>
      <w:r>
        <w:t>Name”</w:t>
      </w:r>
      <w:proofErr w:type="gramStart"/>
      <w:r>
        <w:t>:”Tanvir</w:t>
      </w:r>
      <w:proofErr w:type="spellEnd"/>
      <w:proofErr w:type="gramEnd"/>
      <w:r>
        <w:t>”,</w:t>
      </w:r>
    </w:p>
    <w:p w14:paraId="7888E9A8" w14:textId="77777777" w:rsidR="00A47156" w:rsidRDefault="00023835" w:rsidP="00F8787B">
      <w:pPr>
        <w:tabs>
          <w:tab w:val="left" w:pos="2780"/>
        </w:tabs>
        <w:ind w:left="720"/>
      </w:pPr>
      <w:proofErr w:type="gramStart"/>
      <w:r>
        <w:t>”Id</w:t>
      </w:r>
      <w:proofErr w:type="gramEnd"/>
      <w:r>
        <w:t>”:12,</w:t>
      </w:r>
    </w:p>
    <w:p w14:paraId="5D57462A" w14:textId="26442277" w:rsidR="00A47156" w:rsidRDefault="00023835" w:rsidP="00F8787B">
      <w:pPr>
        <w:tabs>
          <w:tab w:val="left" w:pos="2780"/>
        </w:tabs>
        <w:ind w:left="720"/>
      </w:pPr>
      <w:proofErr w:type="gramStart"/>
      <w:r>
        <w:t>”Dob</w:t>
      </w:r>
      <w:proofErr w:type="gramEnd"/>
      <w:r>
        <w:t>”:</w:t>
      </w:r>
      <w:r w:rsidR="005D088D">
        <w:t>”</w:t>
      </w:r>
      <w:r>
        <w:t>12.12.12</w:t>
      </w:r>
      <w:r w:rsidR="005D088D">
        <w:t>”</w:t>
      </w:r>
    </w:p>
    <w:p w14:paraId="26A088AD" w14:textId="6A3B9D6A" w:rsidR="0043723E" w:rsidRDefault="00023835" w:rsidP="00F8787B">
      <w:pPr>
        <w:tabs>
          <w:tab w:val="left" w:pos="2780"/>
        </w:tabs>
        <w:ind w:left="720"/>
      </w:pPr>
      <w:r>
        <w:t>}</w:t>
      </w:r>
      <w:r w:rsidR="00F8787B">
        <w:t>,</w:t>
      </w:r>
    </w:p>
    <w:p w14:paraId="46A13048" w14:textId="77777777" w:rsidR="00F8787B" w:rsidRDefault="00F8787B" w:rsidP="00F8787B">
      <w:pPr>
        <w:tabs>
          <w:tab w:val="left" w:pos="2780"/>
        </w:tabs>
        <w:ind w:left="720"/>
      </w:pPr>
      <w:r>
        <w:t>{</w:t>
      </w:r>
    </w:p>
    <w:p w14:paraId="30C60C0E" w14:textId="0DFC888C" w:rsidR="00F8787B" w:rsidRDefault="00F8787B" w:rsidP="00F8787B">
      <w:pPr>
        <w:tabs>
          <w:tab w:val="left" w:pos="2780"/>
        </w:tabs>
        <w:ind w:left="720"/>
      </w:pPr>
      <w:r>
        <w:t>“Name”</w:t>
      </w:r>
      <w:proofErr w:type="gramStart"/>
      <w:r>
        <w:t>:”</w:t>
      </w:r>
      <w:proofErr w:type="spellStart"/>
      <w:r>
        <w:t>sabbir</w:t>
      </w:r>
      <w:proofErr w:type="spellEnd"/>
      <w:proofErr w:type="gramEnd"/>
      <w:r>
        <w:t>”,</w:t>
      </w:r>
    </w:p>
    <w:p w14:paraId="38C93D05" w14:textId="77777777" w:rsidR="00F8787B" w:rsidRDefault="00F8787B" w:rsidP="00F8787B">
      <w:pPr>
        <w:tabs>
          <w:tab w:val="left" w:pos="2780"/>
        </w:tabs>
        <w:ind w:left="720"/>
      </w:pPr>
      <w:proofErr w:type="gramStart"/>
      <w:r>
        <w:t>”Id</w:t>
      </w:r>
      <w:proofErr w:type="gramEnd"/>
      <w:r>
        <w:t>”:12,</w:t>
      </w:r>
    </w:p>
    <w:p w14:paraId="1B36AAAE" w14:textId="391F50ED" w:rsidR="00F8787B" w:rsidRDefault="00F8787B" w:rsidP="00F8787B">
      <w:pPr>
        <w:tabs>
          <w:tab w:val="left" w:pos="2780"/>
        </w:tabs>
        <w:ind w:left="720"/>
      </w:pPr>
      <w:proofErr w:type="gramStart"/>
      <w:r>
        <w:t>”Dob</w:t>
      </w:r>
      <w:proofErr w:type="gramEnd"/>
      <w:r>
        <w:t>”:</w:t>
      </w:r>
      <w:r w:rsidR="0002792C">
        <w:t>{“day”:</w:t>
      </w:r>
      <w:r w:rsidR="00C23A96">
        <w:t>12,”month”:12,”year”:12</w:t>
      </w:r>
      <w:r w:rsidR="0002792C">
        <w:t>}</w:t>
      </w:r>
    </w:p>
    <w:p w14:paraId="496519F2" w14:textId="1B3EA217" w:rsidR="00F8787B" w:rsidRDefault="00F8787B" w:rsidP="00F8787B">
      <w:pPr>
        <w:tabs>
          <w:tab w:val="left" w:pos="2780"/>
        </w:tabs>
        <w:ind w:left="720"/>
      </w:pPr>
      <w:r>
        <w:t>},</w:t>
      </w:r>
    </w:p>
    <w:p w14:paraId="359E5FCC" w14:textId="3AEFB744" w:rsidR="00A75414" w:rsidRDefault="00F8787B" w:rsidP="00F8787B">
      <w:pPr>
        <w:tabs>
          <w:tab w:val="left" w:pos="2780"/>
        </w:tabs>
      </w:pPr>
      <w:r>
        <w:t>]</w:t>
      </w:r>
    </w:p>
    <w:p w14:paraId="51B978EF" w14:textId="7B69162D" w:rsidR="00A75414" w:rsidRDefault="008A7913" w:rsidP="00F8787B">
      <w:pPr>
        <w:tabs>
          <w:tab w:val="left" w:pos="2780"/>
        </w:tabs>
      </w:pPr>
      <w:r>
        <w:t>Fish</w:t>
      </w:r>
      <w:r>
        <w:sym w:font="Wingdings" w:char="F0E0"/>
      </w:r>
      <w:r>
        <w:t xml:space="preserve"> </w:t>
      </w:r>
      <w:proofErr w:type="spellStart"/>
      <w:proofErr w:type="gramStart"/>
      <w:r>
        <w:t>id,name</w:t>
      </w:r>
      <w:proofErr w:type="gramEnd"/>
      <w:r>
        <w:t>,qty</w:t>
      </w:r>
      <w:r w:rsidR="007822BE">
        <w:t>,price</w:t>
      </w:r>
      <w:proofErr w:type="spellEnd"/>
    </w:p>
    <w:p w14:paraId="035DDBBC" w14:textId="0B505BF3" w:rsidR="000A556F" w:rsidRDefault="001121FE" w:rsidP="00F8787B">
      <w:pPr>
        <w:tabs>
          <w:tab w:val="left" w:pos="2780"/>
        </w:tabs>
      </w:pPr>
      <w:r>
        <w:t>“</w:t>
      </w:r>
      <w:r w:rsidR="000A556F">
        <w:t>[</w:t>
      </w:r>
    </w:p>
    <w:p w14:paraId="4436D66A" w14:textId="7BD0E402" w:rsidR="007822BE" w:rsidRDefault="00AF6DD4" w:rsidP="00F8787B">
      <w:pPr>
        <w:tabs>
          <w:tab w:val="left" w:pos="2780"/>
        </w:tabs>
      </w:pPr>
      <w:r>
        <w:t>{“id”:1,”name”</w:t>
      </w:r>
      <w:proofErr w:type="gramStart"/>
      <w:r>
        <w:t>:”rui</w:t>
      </w:r>
      <w:proofErr w:type="gramEnd"/>
      <w:r>
        <w:t>”,”qty”:1,”price”:</w:t>
      </w:r>
      <w:r w:rsidR="000A556F">
        <w:t>”320”</w:t>
      </w:r>
      <w:r>
        <w:t>}</w:t>
      </w:r>
      <w:r w:rsidR="000A556F">
        <w:t>,</w:t>
      </w:r>
    </w:p>
    <w:p w14:paraId="69FC52C7" w14:textId="77777777" w:rsidR="008D39AC" w:rsidRDefault="008D39AC" w:rsidP="00F8787B">
      <w:pPr>
        <w:tabs>
          <w:tab w:val="left" w:pos="2780"/>
        </w:tabs>
      </w:pPr>
    </w:p>
    <w:p w14:paraId="27DDB0B4" w14:textId="4F6BCBA9" w:rsidR="008D39AC" w:rsidRDefault="008D39AC" w:rsidP="00F8787B">
      <w:pPr>
        <w:tabs>
          <w:tab w:val="left" w:pos="2780"/>
        </w:tabs>
      </w:pPr>
      <w:r>
        <w:t>]</w:t>
      </w:r>
      <w:r w:rsidR="001121FE">
        <w:t>”</w:t>
      </w:r>
    </w:p>
    <w:p w14:paraId="27F7C19E" w14:textId="77777777" w:rsidR="008D39AC" w:rsidRDefault="008D39AC" w:rsidP="00F8787B">
      <w:pPr>
        <w:tabs>
          <w:tab w:val="left" w:pos="2780"/>
        </w:tabs>
      </w:pPr>
    </w:p>
    <w:p w14:paraId="5FF602A9" w14:textId="77777777" w:rsidR="000A556F" w:rsidRPr="007A6D45" w:rsidRDefault="000A556F" w:rsidP="00F8787B">
      <w:pPr>
        <w:tabs>
          <w:tab w:val="left" w:pos="2780"/>
        </w:tabs>
      </w:pPr>
    </w:p>
    <w:sectPr w:rsidR="000A556F" w:rsidRPr="007A6D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A64B3B"/>
    <w:multiLevelType w:val="hybridMultilevel"/>
    <w:tmpl w:val="F294B7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yNDYzNLQwNTIwNjJU0lEKTi0uzszPAykwrAUAA1vkWSwAAAA="/>
  </w:docVars>
  <w:rsids>
    <w:rsidRoot w:val="00334FAD"/>
    <w:rsid w:val="00023835"/>
    <w:rsid w:val="0002792C"/>
    <w:rsid w:val="000936D0"/>
    <w:rsid w:val="0009680B"/>
    <w:rsid w:val="000A556F"/>
    <w:rsid w:val="000C4A7C"/>
    <w:rsid w:val="001121FE"/>
    <w:rsid w:val="00147797"/>
    <w:rsid w:val="00334FAD"/>
    <w:rsid w:val="00393872"/>
    <w:rsid w:val="00423C0F"/>
    <w:rsid w:val="0043723E"/>
    <w:rsid w:val="004B1D58"/>
    <w:rsid w:val="005B5255"/>
    <w:rsid w:val="005D088D"/>
    <w:rsid w:val="005D2A6C"/>
    <w:rsid w:val="007268CC"/>
    <w:rsid w:val="007822BE"/>
    <w:rsid w:val="007A6D45"/>
    <w:rsid w:val="00887BC9"/>
    <w:rsid w:val="008A7913"/>
    <w:rsid w:val="008C4B03"/>
    <w:rsid w:val="008D39AC"/>
    <w:rsid w:val="008E1AB1"/>
    <w:rsid w:val="008F1E7C"/>
    <w:rsid w:val="00A47156"/>
    <w:rsid w:val="00A75414"/>
    <w:rsid w:val="00AD47C8"/>
    <w:rsid w:val="00AF6DD4"/>
    <w:rsid w:val="00B04A5E"/>
    <w:rsid w:val="00B41E59"/>
    <w:rsid w:val="00C23A96"/>
    <w:rsid w:val="00CD4A71"/>
    <w:rsid w:val="00CF082C"/>
    <w:rsid w:val="00DB5BF2"/>
    <w:rsid w:val="00F62D58"/>
    <w:rsid w:val="00F878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C5A189"/>
  <w15:chartTrackingRefBased/>
  <w15:docId w15:val="{5C555102-2DD7-487A-942A-46A86A4DD2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5B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4C4A89CF76B0489C192E0B7683CEC6" ma:contentTypeVersion="14" ma:contentTypeDescription="Create a new document." ma:contentTypeScope="" ma:versionID="80137e03fa1807e8fb5373aebff64310">
  <xsd:schema xmlns:xsd="http://www.w3.org/2001/XMLSchema" xmlns:xs="http://www.w3.org/2001/XMLSchema" xmlns:p="http://schemas.microsoft.com/office/2006/metadata/properties" xmlns:ns3="24db238c-bfee-46dd-8abb-dd06f8f2ed66" xmlns:ns4="5d739935-005d-4fde-be52-fef18f4b5c78" targetNamespace="http://schemas.microsoft.com/office/2006/metadata/properties" ma:root="true" ma:fieldsID="caecc92570bb2e0c69616a6a193feca2" ns3:_="" ns4:_="">
    <xsd:import namespace="24db238c-bfee-46dd-8abb-dd06f8f2ed66"/>
    <xsd:import namespace="5d739935-005d-4fde-be52-fef18f4b5c7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db238c-bfee-46dd-8abb-dd06f8f2ed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739935-005d-4fde-be52-fef18f4b5c7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4A0E080-600F-4BD5-92DD-35E62FEAA3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db238c-bfee-46dd-8abb-dd06f8f2ed66"/>
    <ds:schemaRef ds:uri="5d739935-005d-4fde-be52-fef18f4b5c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0BA1F61-AF96-4E93-A367-198E8F44D26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4A25EC-9E95-4878-88F5-2058125089C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2</Pages>
  <Words>177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vir Ahmed</dc:creator>
  <cp:keywords/>
  <dc:description/>
  <cp:lastModifiedBy>Tanvir Ahmed</cp:lastModifiedBy>
  <cp:revision>26</cp:revision>
  <cp:lastPrinted>2021-09-28T08:23:00Z</cp:lastPrinted>
  <dcterms:created xsi:type="dcterms:W3CDTF">2021-09-28T07:45:00Z</dcterms:created>
  <dcterms:modified xsi:type="dcterms:W3CDTF">2022-02-13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4C4A89CF76B0489C192E0B7683CEC6</vt:lpwstr>
  </property>
</Properties>
</file>